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0035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nia Rutk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gata adam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